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F017D" w14:textId="15BE289D" w:rsidR="00A3675F" w:rsidRDefault="00653577" w:rsidP="00653577">
      <w:pPr>
        <w:pStyle w:val="NoSpacing"/>
        <w:jc w:val="right"/>
      </w:pPr>
      <w:r>
        <w:rPr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0E4ED223" wp14:editId="4945F2DF">
            <wp:simplePos x="0" y="0"/>
            <wp:positionH relativeFrom="margin">
              <wp:posOffset>-304800</wp:posOffset>
            </wp:positionH>
            <wp:positionV relativeFrom="paragraph">
              <wp:posOffset>-203835</wp:posOffset>
            </wp:positionV>
            <wp:extent cx="1641527" cy="7334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F_Logo_CMY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1527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47C2B559">
        <w:rPr>
          <w:b/>
          <w:bCs/>
          <w:sz w:val="32"/>
          <w:szCs w:val="32"/>
        </w:rPr>
        <w:t>F</w:t>
      </w:r>
      <w:r w:rsidR="00A3675F" w:rsidRPr="47C2B559">
        <w:rPr>
          <w:b/>
          <w:bCs/>
          <w:sz w:val="32"/>
          <w:szCs w:val="32"/>
        </w:rPr>
        <w:t>OR IMMEDIATE RELEASE</w:t>
      </w:r>
      <w:r w:rsidR="00A3675F">
        <w:rPr>
          <w:b/>
          <w:sz w:val="32"/>
        </w:rPr>
        <w:br/>
      </w:r>
      <w:r w:rsidR="00A3675F" w:rsidRPr="00DC064E">
        <w:t xml:space="preserve">Media Contact: </w:t>
      </w:r>
      <w:r w:rsidR="00A3675F">
        <w:t>Kristen Sehn</w:t>
      </w:r>
      <w:r w:rsidR="00A3675F">
        <w:br/>
        <w:t xml:space="preserve">610.264.4440 • </w:t>
      </w:r>
      <w:hyperlink r:id="rId8" w:history="1">
        <w:r w:rsidR="00A3675F" w:rsidRPr="00C74BED">
          <w:rPr>
            <w:rStyle w:val="Hyperlink"/>
          </w:rPr>
          <w:t>ksehn@thesef.org</w:t>
        </w:r>
      </w:hyperlink>
    </w:p>
    <w:p w14:paraId="49D9213B" w14:textId="5BFBF102" w:rsidR="00A3675F" w:rsidRDefault="00A3675F" w:rsidP="00A3675F">
      <w:pPr>
        <w:spacing w:line="240" w:lineRule="auto"/>
      </w:pPr>
    </w:p>
    <w:p w14:paraId="29DCA1FC" w14:textId="77777777" w:rsidR="00A3675F" w:rsidRDefault="00A3675F" w:rsidP="00A3675F">
      <w:pPr>
        <w:spacing w:line="240" w:lineRule="auto"/>
      </w:pPr>
    </w:p>
    <w:p w14:paraId="103F1A50" w14:textId="7A83F4A3" w:rsidR="00A3675F" w:rsidRDefault="00D03728" w:rsidP="00A3675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laware</w:t>
      </w:r>
      <w:r w:rsidR="00D91F1F">
        <w:rPr>
          <w:b/>
          <w:sz w:val="28"/>
          <w:szCs w:val="28"/>
        </w:rPr>
        <w:t xml:space="preserve"> </w:t>
      </w:r>
      <w:r w:rsidR="009B3992">
        <w:rPr>
          <w:b/>
          <w:sz w:val="28"/>
          <w:szCs w:val="28"/>
        </w:rPr>
        <w:t>County Passes C-PACE Resolution</w:t>
      </w:r>
    </w:p>
    <w:p w14:paraId="5E71F1B6" w14:textId="59BC6051" w:rsidR="00EA03A0" w:rsidRPr="005C175E" w:rsidRDefault="00EE1231" w:rsidP="00EA03A0">
      <w:pPr>
        <w:pStyle w:val="NoSpacing"/>
        <w:rPr>
          <w:lang w:bidi="en-US"/>
        </w:rPr>
      </w:pPr>
      <w:r>
        <w:rPr>
          <w:b/>
          <w:bCs/>
        </w:rPr>
        <w:t>Media</w:t>
      </w:r>
      <w:r w:rsidR="00A3675F" w:rsidRPr="47C2B559">
        <w:rPr>
          <w:b/>
          <w:bCs/>
        </w:rPr>
        <w:t xml:space="preserve">, PA, </w:t>
      </w:r>
      <w:r w:rsidR="00883C72">
        <w:rPr>
          <w:b/>
          <w:bCs/>
        </w:rPr>
        <w:t xml:space="preserve"> </w:t>
      </w:r>
      <w:r w:rsidR="00785F00">
        <w:rPr>
          <w:b/>
          <w:bCs/>
        </w:rPr>
        <w:t>June 8, 2020</w:t>
      </w:r>
      <w:r w:rsidR="00883C72">
        <w:rPr>
          <w:b/>
          <w:bCs/>
        </w:rPr>
        <w:t xml:space="preserve"> </w:t>
      </w:r>
      <w:r w:rsidR="00D03728">
        <w:rPr>
          <w:lang w:bidi="en-US"/>
        </w:rPr>
        <w:t>Delaware</w:t>
      </w:r>
      <w:r w:rsidR="001F7564">
        <w:rPr>
          <w:lang w:bidi="en-US"/>
        </w:rPr>
        <w:t xml:space="preserve"> </w:t>
      </w:r>
      <w:r w:rsidR="00EA03A0" w:rsidRPr="47C2B559">
        <w:rPr>
          <w:lang w:bidi="en-US"/>
        </w:rPr>
        <w:t>County</w:t>
      </w:r>
      <w:r w:rsidR="0031152B">
        <w:rPr>
          <w:lang w:bidi="en-US"/>
        </w:rPr>
        <w:t xml:space="preserve"> Council unanimously voted to </w:t>
      </w:r>
      <w:r w:rsidR="00EA03A0" w:rsidRPr="005C175E">
        <w:rPr>
          <w:lang w:bidi="en-US"/>
        </w:rPr>
        <w:t>approve a</w:t>
      </w:r>
      <w:r w:rsidR="005C175E">
        <w:rPr>
          <w:lang w:bidi="en-US"/>
        </w:rPr>
        <w:t xml:space="preserve"> </w:t>
      </w:r>
      <w:r w:rsidR="0031152B">
        <w:rPr>
          <w:lang w:bidi="en-US"/>
        </w:rPr>
        <w:t>r</w:t>
      </w:r>
      <w:r w:rsidR="00183BF3">
        <w:rPr>
          <w:lang w:bidi="en-US"/>
        </w:rPr>
        <w:t>esolution</w:t>
      </w:r>
      <w:r w:rsidR="00EA03A0" w:rsidRPr="005C175E">
        <w:rPr>
          <w:lang w:bidi="en-US"/>
        </w:rPr>
        <w:t xml:space="preserve"> to implement </w:t>
      </w:r>
      <w:r w:rsidR="00D951DB" w:rsidRPr="005C175E">
        <w:rPr>
          <w:lang w:bidi="en-US"/>
        </w:rPr>
        <w:t>Commercial Property Assessed Clean Energy (</w:t>
      </w:r>
      <w:r w:rsidR="00EA03A0" w:rsidRPr="005C175E">
        <w:rPr>
          <w:lang w:bidi="en-US"/>
        </w:rPr>
        <w:t>C-PACE</w:t>
      </w:r>
      <w:r w:rsidR="00D951DB" w:rsidRPr="005C175E">
        <w:rPr>
          <w:lang w:bidi="en-US"/>
        </w:rPr>
        <w:t>)</w:t>
      </w:r>
      <w:r w:rsidR="0031152B">
        <w:rPr>
          <w:lang w:bidi="en-US"/>
        </w:rPr>
        <w:t xml:space="preserve"> during its March 17 meeting. </w:t>
      </w:r>
      <w:r w:rsidR="0035633B" w:rsidRPr="00412134">
        <w:rPr>
          <w:color w:val="FF0000"/>
          <w:lang w:bidi="en-US"/>
        </w:rPr>
        <w:t xml:space="preserve"> </w:t>
      </w:r>
      <w:r w:rsidR="0031152B" w:rsidRPr="00785F00">
        <w:rPr>
          <w:color w:val="000000" w:themeColor="text1"/>
          <w:lang w:bidi="en-US"/>
        </w:rPr>
        <w:t xml:space="preserve">Council members </w:t>
      </w:r>
      <w:r w:rsidR="0035633B" w:rsidRPr="00785F00">
        <w:rPr>
          <w:color w:val="000000" w:themeColor="text1"/>
          <w:lang w:bidi="en-US"/>
        </w:rPr>
        <w:t>approved</w:t>
      </w:r>
      <w:r w:rsidR="005C175E" w:rsidRPr="00785F00">
        <w:rPr>
          <w:color w:val="000000" w:themeColor="text1"/>
          <w:lang w:bidi="en-US"/>
        </w:rPr>
        <w:t xml:space="preserve"> </w:t>
      </w:r>
      <w:r w:rsidR="0035633B" w:rsidRPr="00785F00">
        <w:rPr>
          <w:color w:val="000000" w:themeColor="text1"/>
          <w:lang w:bidi="en-US"/>
        </w:rPr>
        <w:t xml:space="preserve">C-PACE to help </w:t>
      </w:r>
      <w:r w:rsidR="005C175E" w:rsidRPr="00785F00">
        <w:rPr>
          <w:color w:val="000000" w:themeColor="text1"/>
          <w:lang w:bidi="en-US"/>
        </w:rPr>
        <w:t>owners of commercial property</w:t>
      </w:r>
      <w:r w:rsidR="0035633B" w:rsidRPr="00785F00">
        <w:rPr>
          <w:color w:val="000000" w:themeColor="text1"/>
          <w:lang w:bidi="en-US"/>
        </w:rPr>
        <w:t xml:space="preserve"> with energy and </w:t>
      </w:r>
      <w:r w:rsidR="005C175E" w:rsidRPr="00785F00">
        <w:rPr>
          <w:color w:val="000000" w:themeColor="text1"/>
          <w:lang w:bidi="en-US"/>
        </w:rPr>
        <w:t>water</w:t>
      </w:r>
      <w:r w:rsidR="0035633B" w:rsidRPr="00785F00">
        <w:rPr>
          <w:color w:val="000000" w:themeColor="text1"/>
          <w:lang w:bidi="en-US"/>
        </w:rPr>
        <w:t xml:space="preserve"> conservation projects.</w:t>
      </w:r>
      <w:r w:rsidR="0035633B" w:rsidRPr="00412134">
        <w:rPr>
          <w:color w:val="FF0000"/>
          <w:lang w:bidi="en-US"/>
        </w:rPr>
        <w:t xml:space="preserve"> </w:t>
      </w:r>
      <w:r w:rsidR="00E46EFD" w:rsidRPr="005C175E">
        <w:rPr>
          <w:lang w:bidi="en-US"/>
        </w:rPr>
        <w:t>This program will also allow</w:t>
      </w:r>
      <w:r w:rsidR="00953966">
        <w:rPr>
          <w:lang w:bidi="en-US"/>
        </w:rPr>
        <w:t xml:space="preserve"> </w:t>
      </w:r>
      <w:r w:rsidR="00044DE7">
        <w:rPr>
          <w:lang w:bidi="en-US"/>
        </w:rPr>
        <w:t>Delaware</w:t>
      </w:r>
      <w:r w:rsidR="0035633B" w:rsidRPr="005C175E">
        <w:rPr>
          <w:lang w:bidi="en-US"/>
        </w:rPr>
        <w:t xml:space="preserve"> County</w:t>
      </w:r>
      <w:r w:rsidR="005C175E">
        <w:rPr>
          <w:lang w:bidi="en-US"/>
        </w:rPr>
        <w:t xml:space="preserve"> property owners to access long term loans to pay for renewable energy systems, energy efficient equipment</w:t>
      </w:r>
      <w:r w:rsidR="00F61314">
        <w:rPr>
          <w:lang w:bidi="en-US"/>
        </w:rPr>
        <w:t>,</w:t>
      </w:r>
      <w:r w:rsidR="005C175E">
        <w:rPr>
          <w:lang w:bidi="en-US"/>
        </w:rPr>
        <w:t xml:space="preserve"> and fixtures that reduce water consumption.</w:t>
      </w:r>
    </w:p>
    <w:p w14:paraId="0447FEC6" w14:textId="77777777" w:rsidR="00E46EFD" w:rsidRDefault="00E46EFD" w:rsidP="00EA03A0">
      <w:pPr>
        <w:pStyle w:val="NoSpacing"/>
        <w:rPr>
          <w:lang w:bidi="en-US"/>
        </w:rPr>
      </w:pPr>
    </w:p>
    <w:p w14:paraId="234414A3" w14:textId="4744D5A1" w:rsidR="00E46EFD" w:rsidRDefault="005C175E" w:rsidP="00EA03A0">
      <w:pPr>
        <w:pStyle w:val="NoSpacing"/>
        <w:rPr>
          <w:lang w:bidi="en-US"/>
        </w:rPr>
      </w:pPr>
      <w:r w:rsidRPr="005C175E">
        <w:rPr>
          <w:lang w:bidi="en-US"/>
        </w:rPr>
        <w:t xml:space="preserve"> </w:t>
      </w:r>
      <w:r w:rsidR="0031152B">
        <w:rPr>
          <w:lang w:bidi="en-US"/>
        </w:rPr>
        <w:t xml:space="preserve">Council </w:t>
      </w:r>
      <w:r w:rsidR="00EF3FFA">
        <w:rPr>
          <w:lang w:bidi="en-US"/>
        </w:rPr>
        <w:t xml:space="preserve">approved the C-PACE resolution and </w:t>
      </w:r>
      <w:r w:rsidR="00FA7E8D">
        <w:rPr>
          <w:lang w:bidi="en-US"/>
        </w:rPr>
        <w:t>authorized the</w:t>
      </w:r>
      <w:r w:rsidRPr="005C175E">
        <w:rPr>
          <w:lang w:bidi="en-US"/>
        </w:rPr>
        <w:t xml:space="preserve"> County to enter into a</w:t>
      </w:r>
      <w:r w:rsidR="00183BF3">
        <w:rPr>
          <w:lang w:bidi="en-US"/>
        </w:rPr>
        <w:t xml:space="preserve"> Cooperative </w:t>
      </w:r>
      <w:r w:rsidRPr="005C175E">
        <w:rPr>
          <w:lang w:bidi="en-US"/>
        </w:rPr>
        <w:t>Agreement with Sustainable Energy Fund for the administration of the Program</w:t>
      </w:r>
      <w:r w:rsidR="00EF3FFA">
        <w:rPr>
          <w:lang w:bidi="en-US"/>
        </w:rPr>
        <w:t>. The program administration</w:t>
      </w:r>
      <w:r w:rsidR="00FA7E8D">
        <w:rPr>
          <w:lang w:bidi="en-US"/>
        </w:rPr>
        <w:t xml:space="preserve"> will include the adoption of Program Guidelines and a</w:t>
      </w:r>
      <w:r w:rsidR="00EF3FFA">
        <w:rPr>
          <w:lang w:bidi="en-US"/>
        </w:rPr>
        <w:t xml:space="preserve"> possible</w:t>
      </w:r>
      <w:r w:rsidR="00FA7E8D">
        <w:rPr>
          <w:lang w:bidi="en-US"/>
        </w:rPr>
        <w:t xml:space="preserve"> fee structure to cover administrative costs of the county.</w:t>
      </w:r>
      <w:r w:rsidR="00F20C0F">
        <w:rPr>
          <w:lang w:bidi="en-US"/>
        </w:rPr>
        <w:t xml:space="preserve"> </w:t>
      </w:r>
    </w:p>
    <w:p w14:paraId="2B0F9A7F" w14:textId="10A6B81B" w:rsidR="00EA083B" w:rsidRDefault="00EA083B" w:rsidP="0068759A">
      <w:pPr>
        <w:pStyle w:val="NoSpacing"/>
        <w:rPr>
          <w:color w:val="FF0000"/>
        </w:rPr>
      </w:pPr>
    </w:p>
    <w:p w14:paraId="66F19F99" w14:textId="302E493E" w:rsidR="00EA083B" w:rsidRPr="00785F00" w:rsidRDefault="00EA083B" w:rsidP="0068759A">
      <w:pPr>
        <w:pStyle w:val="NoSpacing"/>
        <w:rPr>
          <w:color w:val="000000" w:themeColor="text1"/>
        </w:rPr>
      </w:pPr>
      <w:r w:rsidRPr="00785F00">
        <w:rPr>
          <w:color w:val="000000" w:themeColor="text1"/>
        </w:rPr>
        <w:t>“This is exciting for our community and our environment,” said Councilman Elaine Schaefer. “This program will allow our community to</w:t>
      </w:r>
      <w:r w:rsidR="00185498" w:rsidRPr="00785F00">
        <w:rPr>
          <w:color w:val="000000" w:themeColor="text1"/>
        </w:rPr>
        <w:t xml:space="preserve"> invest in </w:t>
      </w:r>
      <w:r w:rsidR="00BF3FD6" w:rsidRPr="00785F00">
        <w:rPr>
          <w:color w:val="000000" w:themeColor="text1"/>
        </w:rPr>
        <w:t xml:space="preserve">renewable and more efficient systems that save money and protect the environment.” </w:t>
      </w:r>
    </w:p>
    <w:p w14:paraId="21C772D4" w14:textId="77777777" w:rsidR="008B3C74" w:rsidRPr="005C175E" w:rsidRDefault="008B3C74" w:rsidP="00EA03A0">
      <w:pPr>
        <w:pStyle w:val="NoSpacing"/>
        <w:rPr>
          <w:lang w:bidi="en-US"/>
        </w:rPr>
      </w:pPr>
    </w:p>
    <w:p w14:paraId="1BEBFB29" w14:textId="2A0B4F23" w:rsidR="00653577" w:rsidRPr="005C175E" w:rsidRDefault="00044DE7" w:rsidP="00653577">
      <w:pPr>
        <w:pStyle w:val="NoSpacing"/>
        <w:rPr>
          <w:lang w:bidi="en-US"/>
        </w:rPr>
      </w:pPr>
      <w:r>
        <w:rPr>
          <w:lang w:bidi="en-US"/>
        </w:rPr>
        <w:t>Delaware</w:t>
      </w:r>
      <w:r w:rsidR="0035633B" w:rsidRPr="005C175E">
        <w:rPr>
          <w:lang w:bidi="en-US"/>
        </w:rPr>
        <w:t xml:space="preserve"> County commercial businesses, agriculture interests, and nonprofits, with the aid of private capital providers, will be able to finance clean energy and water efficiency projects. </w:t>
      </w:r>
      <w:r w:rsidR="00653577" w:rsidRPr="005C175E">
        <w:rPr>
          <w:lang w:bidi="en-US"/>
        </w:rPr>
        <w:t>Th</w:t>
      </w:r>
      <w:r w:rsidR="003B0C95" w:rsidRPr="005C175E">
        <w:rPr>
          <w:lang w:bidi="en-US"/>
        </w:rPr>
        <w:t>e C-PACE</w:t>
      </w:r>
      <w:r w:rsidR="00653577" w:rsidRPr="005C175E">
        <w:rPr>
          <w:lang w:bidi="en-US"/>
        </w:rPr>
        <w:t xml:space="preserve"> program, offering as much as 100% financing, will save local constituencies money and energy, providing even greater opportunity to those with initiative.</w:t>
      </w:r>
    </w:p>
    <w:p w14:paraId="25C74BC3" w14:textId="1D1B636D" w:rsidR="00EA03A0" w:rsidRPr="005C175E" w:rsidRDefault="00EA03A0" w:rsidP="00EA03A0">
      <w:pPr>
        <w:pStyle w:val="NoSpacing"/>
        <w:rPr>
          <w:lang w:bidi="en-US"/>
        </w:rPr>
      </w:pPr>
    </w:p>
    <w:p w14:paraId="4DDABD73" w14:textId="776F17C0" w:rsidR="003B0C95" w:rsidRPr="00044DE7" w:rsidRDefault="003B0C95" w:rsidP="003B0C95">
      <w:pPr>
        <w:pStyle w:val="NoSpacing"/>
        <w:rPr>
          <w:lang w:bidi="en-US"/>
        </w:rPr>
      </w:pPr>
      <w:r w:rsidRPr="00044DE7">
        <w:rPr>
          <w:lang w:bidi="en-US"/>
        </w:rPr>
        <w:t xml:space="preserve">“Sustainable Energy Fund is proud to offer its 20 years of experience in clean energy lending to </w:t>
      </w:r>
      <w:r w:rsidR="00044DE7" w:rsidRPr="00044DE7">
        <w:rPr>
          <w:lang w:bidi="en-US"/>
        </w:rPr>
        <w:t>Delaware</w:t>
      </w:r>
      <w:r w:rsidR="005635D1" w:rsidRPr="00044DE7">
        <w:rPr>
          <w:lang w:bidi="en-US"/>
        </w:rPr>
        <w:t xml:space="preserve"> </w:t>
      </w:r>
      <w:r w:rsidRPr="00044DE7">
        <w:rPr>
          <w:lang w:bidi="en-US"/>
        </w:rPr>
        <w:t>County, allowing them to take advantage of this powerful new energy finance tool for bringing investment, jobs, and clean energy to their communities,” said John Costlow, President of SEF.</w:t>
      </w:r>
    </w:p>
    <w:p w14:paraId="750BFEE3" w14:textId="77777777" w:rsidR="00EA03A0" w:rsidRPr="00751AE9" w:rsidRDefault="00EA03A0" w:rsidP="00EA03A0">
      <w:pPr>
        <w:pStyle w:val="NoSpacing"/>
        <w:rPr>
          <w:color w:val="FF0000"/>
          <w:lang w:bidi="en-US"/>
        </w:rPr>
      </w:pPr>
    </w:p>
    <w:p w14:paraId="6D2267FB" w14:textId="45312018" w:rsidR="009429DB" w:rsidRPr="00751AE9" w:rsidRDefault="00EA03A0" w:rsidP="00EA03A0">
      <w:pPr>
        <w:pStyle w:val="NoSpacing"/>
        <w:rPr>
          <w:lang w:bidi="en-US"/>
        </w:rPr>
      </w:pPr>
      <w:r w:rsidRPr="00751AE9">
        <w:rPr>
          <w:lang w:bidi="en-US"/>
        </w:rPr>
        <w:t xml:space="preserve">Commercial Property Assessed Clean Energy (C-PACE) is a financial tool for property owners to obtain low-cost, long-term financing for energy efficiency, renewable energy, and water conservation projects. C-PACE can facilitate a loan </w:t>
      </w:r>
      <w:r w:rsidR="00533E98" w:rsidRPr="00751AE9">
        <w:rPr>
          <w:lang w:bidi="en-US"/>
        </w:rPr>
        <w:t xml:space="preserve">from private capital sources </w:t>
      </w:r>
      <w:r w:rsidRPr="00751AE9">
        <w:rPr>
          <w:lang w:bidi="en-US"/>
        </w:rPr>
        <w:t xml:space="preserve">for a project by placing a voluntary </w:t>
      </w:r>
      <w:r w:rsidR="00533E98" w:rsidRPr="00751AE9">
        <w:rPr>
          <w:lang w:bidi="en-US"/>
        </w:rPr>
        <w:t xml:space="preserve">special </w:t>
      </w:r>
      <w:r w:rsidRPr="00751AE9">
        <w:rPr>
          <w:lang w:bidi="en-US"/>
        </w:rPr>
        <w:t>payment on the property</w:t>
      </w:r>
      <w:r w:rsidR="00533E98" w:rsidRPr="00751AE9">
        <w:rPr>
          <w:lang w:bidi="en-US"/>
        </w:rPr>
        <w:t>’s annual tax bill</w:t>
      </w:r>
      <w:r w:rsidRPr="00751AE9">
        <w:rPr>
          <w:lang w:bidi="en-US"/>
        </w:rPr>
        <w:t xml:space="preserve"> that repays the cost of the upgrades. Nationally, </w:t>
      </w:r>
      <w:r w:rsidR="00533E98" w:rsidRPr="00751AE9">
        <w:rPr>
          <w:lang w:bidi="en-US"/>
        </w:rPr>
        <w:t xml:space="preserve">more than $750 million </w:t>
      </w:r>
      <w:r w:rsidRPr="00751AE9">
        <w:rPr>
          <w:lang w:bidi="en-US"/>
        </w:rPr>
        <w:t>has been invested through</w:t>
      </w:r>
      <w:r w:rsidR="00533E98" w:rsidRPr="00751AE9">
        <w:rPr>
          <w:lang w:bidi="en-US"/>
        </w:rPr>
        <w:t xml:space="preserve"> </w:t>
      </w:r>
      <w:r w:rsidRPr="00751AE9">
        <w:rPr>
          <w:lang w:bidi="en-US"/>
        </w:rPr>
        <w:t xml:space="preserve">PACE loans, and many industry experts expect that number to </w:t>
      </w:r>
      <w:r w:rsidR="00533E98" w:rsidRPr="00751AE9">
        <w:rPr>
          <w:lang w:bidi="en-US"/>
        </w:rPr>
        <w:t>exceed $1 billion in the next 18 months.</w:t>
      </w:r>
      <w:r w:rsidRPr="00751AE9">
        <w:rPr>
          <w:lang w:bidi="en-US"/>
        </w:rPr>
        <w:t xml:space="preserve"> In Pennsylvania, C-PACE investment could help retrofit one of the nation’s oldest building stocks and accelerate growth in a local energy efficiency industry that already accounts for 65,000 jobs</w:t>
      </w:r>
      <w:r w:rsidR="00533E98" w:rsidRPr="00751AE9">
        <w:rPr>
          <w:lang w:bidi="en-US"/>
        </w:rPr>
        <w:t>.</w:t>
      </w:r>
    </w:p>
    <w:p w14:paraId="60F4D18A" w14:textId="77777777" w:rsidR="00EA03A0" w:rsidRPr="00751AE9" w:rsidRDefault="00EA03A0" w:rsidP="00EA03A0">
      <w:pPr>
        <w:pStyle w:val="NoSpacing"/>
        <w:rPr>
          <w:lang w:bidi="en-US"/>
        </w:rPr>
      </w:pPr>
    </w:p>
    <w:p w14:paraId="3F1758CF" w14:textId="31AA0F3D" w:rsidR="00A3675F" w:rsidRDefault="005C175E" w:rsidP="00EA03A0">
      <w:pPr>
        <w:pStyle w:val="NoSpacing"/>
      </w:pPr>
      <w:r w:rsidRPr="005C175E">
        <w:rPr>
          <w:lang w:bidi="en-US"/>
        </w:rPr>
        <w:t xml:space="preserve">For more information on program development, program guidelines, and links to the preapplication, visit </w:t>
      </w:r>
      <w:r w:rsidR="00044DE7">
        <w:rPr>
          <w:lang w:bidi="en-US"/>
        </w:rPr>
        <w:t>https://</w:t>
      </w:r>
      <w:r w:rsidR="00DD5338">
        <w:rPr>
          <w:lang w:bidi="en-US"/>
        </w:rPr>
        <w:t>delaware</w:t>
      </w:r>
      <w:r w:rsidR="002D4CF5">
        <w:rPr>
          <w:lang w:bidi="en-US"/>
        </w:rPr>
        <w:t>county</w:t>
      </w:r>
      <w:r w:rsidR="00DD5338">
        <w:rPr>
          <w:lang w:bidi="en-US"/>
        </w:rPr>
        <w:t>cpace</w:t>
      </w:r>
      <w:r w:rsidRPr="005C175E">
        <w:rPr>
          <w:lang w:bidi="en-US"/>
        </w:rPr>
        <w:t>.org. If you have a project and would like assistance finding a contractor or capital provider</w:t>
      </w:r>
      <w:r w:rsidR="00A63213">
        <w:rPr>
          <w:lang w:bidi="en-US"/>
        </w:rPr>
        <w:t>,</w:t>
      </w:r>
      <w:r w:rsidRPr="005C175E">
        <w:rPr>
          <w:lang w:bidi="en-US"/>
        </w:rPr>
        <w:t xml:space="preserve"> contact SEF at (610) 264-4440.</w:t>
      </w:r>
      <w:r w:rsidR="003D4C35">
        <w:rPr>
          <w:lang w:bidi="en-US"/>
        </w:rPr>
        <w:br/>
      </w:r>
    </w:p>
    <w:p w14:paraId="7DB6D41D" w14:textId="77777777" w:rsidR="00A3675F" w:rsidRDefault="00A3675F" w:rsidP="00A3675F">
      <w:pPr>
        <w:pStyle w:val="NoSpacing"/>
      </w:pPr>
    </w:p>
    <w:p w14:paraId="3438D289" w14:textId="186CB0BA" w:rsidR="00CC2ED7" w:rsidRDefault="00A3675F" w:rsidP="009F6651">
      <w:r w:rsidRPr="00AD3879">
        <w:rPr>
          <w:b/>
          <w:sz w:val="32"/>
        </w:rPr>
        <w:lastRenderedPageBreak/>
        <w:t>About Sustainable Energy Fund</w:t>
      </w:r>
      <w:r>
        <w:rPr>
          <w:b/>
          <w:sz w:val="32"/>
        </w:rPr>
        <w:br/>
      </w:r>
      <w:r>
        <w:t xml:space="preserve">Sustainable Energy Fund (SEF), a nonprofit organization, </w:t>
      </w:r>
      <w:r w:rsidRPr="00E42DAD">
        <w:t xml:space="preserve">assists energy users in overcoming </w:t>
      </w:r>
      <w:r w:rsidRPr="00872386">
        <w:t xml:space="preserve">financial, </w:t>
      </w:r>
      <w:proofErr w:type="gramStart"/>
      <w:r w:rsidRPr="00872386">
        <w:t>educational</w:t>
      </w:r>
      <w:proofErr w:type="gramEnd"/>
      <w:r w:rsidRPr="00872386">
        <w:t xml:space="preserve"> and regulatory barriers to a sustainable energy future. SEF provides a variety of services including financing energy conservation, energy efficiency and renewable energy projects; educating the leaders of today and tomorrow to create a passion for sustainable energy; and representing the interests of energy conservation, energy efficiency and renewable energy in proceedings before the Pennsylvania Public Utility Commission.</w:t>
      </w:r>
      <w:r w:rsidRPr="00E42DAD">
        <w:t xml:space="preserve"> </w:t>
      </w:r>
      <w:r>
        <w:t xml:space="preserve">Visit </w:t>
      </w:r>
      <w:hyperlink r:id="rId9" w:history="1">
        <w:r w:rsidRPr="00271D4D">
          <w:rPr>
            <w:rStyle w:val="Hyperlink"/>
          </w:rPr>
          <w:t>www.thesef.org</w:t>
        </w:r>
      </w:hyperlink>
      <w:r>
        <w:t>.</w:t>
      </w:r>
    </w:p>
    <w:sectPr w:rsidR="00CC2E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TU3MjE2tzAzNzVW0lEKTi0uzszPAykwrAUAkDFLoSwAAAA="/>
  </w:docVars>
  <w:rsids>
    <w:rsidRoot w:val="00A3675F"/>
    <w:rsid w:val="000056FF"/>
    <w:rsid w:val="000441D3"/>
    <w:rsid w:val="00044DE7"/>
    <w:rsid w:val="00046B30"/>
    <w:rsid w:val="00047898"/>
    <w:rsid w:val="000704BF"/>
    <w:rsid w:val="00090318"/>
    <w:rsid w:val="00091EDF"/>
    <w:rsid w:val="000C597F"/>
    <w:rsid w:val="000D53FA"/>
    <w:rsid w:val="00127213"/>
    <w:rsid w:val="0016146C"/>
    <w:rsid w:val="00183BF3"/>
    <w:rsid w:val="00185498"/>
    <w:rsid w:val="001B723C"/>
    <w:rsid w:val="001F7564"/>
    <w:rsid w:val="001F7A47"/>
    <w:rsid w:val="0020265F"/>
    <w:rsid w:val="002764AD"/>
    <w:rsid w:val="0029521B"/>
    <w:rsid w:val="00296DA6"/>
    <w:rsid w:val="002D4CF5"/>
    <w:rsid w:val="0031152B"/>
    <w:rsid w:val="00330866"/>
    <w:rsid w:val="0035633B"/>
    <w:rsid w:val="003B0C95"/>
    <w:rsid w:val="003D4C35"/>
    <w:rsid w:val="00412134"/>
    <w:rsid w:val="004327B2"/>
    <w:rsid w:val="00444BEF"/>
    <w:rsid w:val="004573BB"/>
    <w:rsid w:val="004B7893"/>
    <w:rsid w:val="004F0487"/>
    <w:rsid w:val="00533E98"/>
    <w:rsid w:val="00541B98"/>
    <w:rsid w:val="00547301"/>
    <w:rsid w:val="005635D1"/>
    <w:rsid w:val="00593320"/>
    <w:rsid w:val="005C175E"/>
    <w:rsid w:val="005D4C78"/>
    <w:rsid w:val="005E4E98"/>
    <w:rsid w:val="005E796B"/>
    <w:rsid w:val="005F6868"/>
    <w:rsid w:val="00607DBE"/>
    <w:rsid w:val="00653577"/>
    <w:rsid w:val="0068759A"/>
    <w:rsid w:val="00727E2E"/>
    <w:rsid w:val="007420FE"/>
    <w:rsid w:val="00751AE9"/>
    <w:rsid w:val="00785F00"/>
    <w:rsid w:val="007A23EB"/>
    <w:rsid w:val="00807DF4"/>
    <w:rsid w:val="00883C72"/>
    <w:rsid w:val="00897AD3"/>
    <w:rsid w:val="008B3C74"/>
    <w:rsid w:val="008E3181"/>
    <w:rsid w:val="0091321E"/>
    <w:rsid w:val="0093713E"/>
    <w:rsid w:val="009429DB"/>
    <w:rsid w:val="00953966"/>
    <w:rsid w:val="00984E72"/>
    <w:rsid w:val="009A0EC1"/>
    <w:rsid w:val="009B3992"/>
    <w:rsid w:val="009C6023"/>
    <w:rsid w:val="009E6989"/>
    <w:rsid w:val="009E782A"/>
    <w:rsid w:val="009F6651"/>
    <w:rsid w:val="00A12EBD"/>
    <w:rsid w:val="00A36490"/>
    <w:rsid w:val="00A3675F"/>
    <w:rsid w:val="00A63213"/>
    <w:rsid w:val="00A82B9B"/>
    <w:rsid w:val="00AE5AC8"/>
    <w:rsid w:val="00AF2E67"/>
    <w:rsid w:val="00B60DDC"/>
    <w:rsid w:val="00BB4AD4"/>
    <w:rsid w:val="00BE0617"/>
    <w:rsid w:val="00BF3FD6"/>
    <w:rsid w:val="00C2724E"/>
    <w:rsid w:val="00C316EA"/>
    <w:rsid w:val="00C56AEF"/>
    <w:rsid w:val="00CA29BB"/>
    <w:rsid w:val="00CC2ED7"/>
    <w:rsid w:val="00D03728"/>
    <w:rsid w:val="00D77748"/>
    <w:rsid w:val="00D91F1F"/>
    <w:rsid w:val="00D951DB"/>
    <w:rsid w:val="00DA7B87"/>
    <w:rsid w:val="00DD5338"/>
    <w:rsid w:val="00E46EFD"/>
    <w:rsid w:val="00EA03A0"/>
    <w:rsid w:val="00EA083B"/>
    <w:rsid w:val="00EA7AFE"/>
    <w:rsid w:val="00EE1231"/>
    <w:rsid w:val="00EF3FFA"/>
    <w:rsid w:val="00F20C0F"/>
    <w:rsid w:val="00F61314"/>
    <w:rsid w:val="00FA7E8D"/>
    <w:rsid w:val="00FF3C0B"/>
    <w:rsid w:val="47C2B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1D4F3"/>
  <w15:chartTrackingRefBased/>
  <w15:docId w15:val="{B26CE2A6-CF9A-43A3-A61F-DF62282E5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7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675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3675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367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A03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3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3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3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3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3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3A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3C7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3C74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4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ehn@thesef.or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these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C25125D847954584AF770FD6F46895" ma:contentTypeVersion="12" ma:contentTypeDescription="Create a new document." ma:contentTypeScope="" ma:versionID="bc47c47c66c1cbcd35325e0e73d179bf">
  <xsd:schema xmlns:xsd="http://www.w3.org/2001/XMLSchema" xmlns:xs="http://www.w3.org/2001/XMLSchema" xmlns:p="http://schemas.microsoft.com/office/2006/metadata/properties" xmlns:ns2="29ecf800-e169-41c8-be68-f0be79f55e50" xmlns:ns3="d0f85c3a-ffcb-4a9b-b1bc-7138bde7520b" targetNamespace="http://schemas.microsoft.com/office/2006/metadata/properties" ma:root="true" ma:fieldsID="365eaaf6f6a51441e82c8f4e63d75a88" ns2:_="" ns3:_="">
    <xsd:import namespace="29ecf800-e169-41c8-be68-f0be79f55e50"/>
    <xsd:import namespace="d0f85c3a-ffcb-4a9b-b1bc-7138bde752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ecf800-e169-41c8-be68-f0be79f55e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85c3a-ffcb-4a9b-b1bc-7138bde7520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331A36-2BF9-47D8-BAB1-354C62823B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374AC8-D160-4A8B-A990-D856F52F2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2E15B1-3F1F-4F1C-B194-984ACC6746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ecf800-e169-41c8-be68-f0be79f55e50"/>
    <ds:schemaRef ds:uri="d0f85c3a-ffcb-4a9b-b1bc-7138bde752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3</Words>
  <Characters>2985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Links>
    <vt:vector size="18" baseType="variant">
      <vt:variant>
        <vt:i4>2293862</vt:i4>
      </vt:variant>
      <vt:variant>
        <vt:i4>6</vt:i4>
      </vt:variant>
      <vt:variant>
        <vt:i4>0</vt:i4>
      </vt:variant>
      <vt:variant>
        <vt:i4>5</vt:i4>
      </vt:variant>
      <vt:variant>
        <vt:lpwstr>http://www.keealliance.org/</vt:lpwstr>
      </vt:variant>
      <vt:variant>
        <vt:lpwstr/>
      </vt:variant>
      <vt:variant>
        <vt:i4>2883621</vt:i4>
      </vt:variant>
      <vt:variant>
        <vt:i4>3</vt:i4>
      </vt:variant>
      <vt:variant>
        <vt:i4>0</vt:i4>
      </vt:variant>
      <vt:variant>
        <vt:i4>5</vt:i4>
      </vt:variant>
      <vt:variant>
        <vt:lpwstr>http://www.thesef.org/</vt:lpwstr>
      </vt:variant>
      <vt:variant>
        <vt:lpwstr/>
      </vt:variant>
      <vt:variant>
        <vt:i4>2752515</vt:i4>
      </vt:variant>
      <vt:variant>
        <vt:i4>0</vt:i4>
      </vt:variant>
      <vt:variant>
        <vt:i4>0</vt:i4>
      </vt:variant>
      <vt:variant>
        <vt:i4>5</vt:i4>
      </vt:variant>
      <vt:variant>
        <vt:lpwstr>mailto:ksehn@these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ehn</dc:creator>
  <cp:keywords/>
  <dc:description/>
  <cp:lastModifiedBy>Kristen Sehn</cp:lastModifiedBy>
  <cp:revision>2</cp:revision>
  <dcterms:created xsi:type="dcterms:W3CDTF">2021-06-08T20:39:00Z</dcterms:created>
  <dcterms:modified xsi:type="dcterms:W3CDTF">2021-06-08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25125D847954584AF770FD6F46895</vt:lpwstr>
  </property>
</Properties>
</file>